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5F67F9" w14:textId="77777777" w:rsidR="007604CC" w:rsidRPr="00D13B8A" w:rsidRDefault="007604CC" w:rsidP="00D13B8A">
      <w:pPr>
        <w:spacing w:line="480" w:lineRule="auto"/>
        <w:rPr>
          <w:rFonts w:ascii="Times New Roman" w:hAnsi="Times New Roman" w:cs="Times New Roman"/>
          <w:sz w:val="24"/>
        </w:rPr>
      </w:pPr>
      <w:r w:rsidRPr="00D13B8A">
        <w:rPr>
          <w:rFonts w:ascii="Times New Roman" w:hAnsi="Times New Roman" w:cs="Times New Roman"/>
          <w:sz w:val="24"/>
        </w:rPr>
        <w:t>Name:</w:t>
      </w:r>
    </w:p>
    <w:p w14:paraId="5A246797" w14:textId="77777777" w:rsidR="007604CC" w:rsidRPr="00D13B8A" w:rsidRDefault="007604CC" w:rsidP="00D13B8A">
      <w:pPr>
        <w:spacing w:line="480" w:lineRule="auto"/>
        <w:rPr>
          <w:rFonts w:ascii="Times New Roman" w:hAnsi="Times New Roman" w:cs="Times New Roman"/>
          <w:sz w:val="24"/>
        </w:rPr>
      </w:pPr>
      <w:r w:rsidRPr="00D13B8A">
        <w:rPr>
          <w:rFonts w:ascii="Times New Roman" w:hAnsi="Times New Roman" w:cs="Times New Roman"/>
          <w:sz w:val="24"/>
        </w:rPr>
        <w:t>Tutor:</w:t>
      </w:r>
    </w:p>
    <w:p w14:paraId="41A6E52C" w14:textId="77777777" w:rsidR="007604CC" w:rsidRPr="00D13B8A" w:rsidRDefault="007604CC" w:rsidP="00D13B8A">
      <w:pPr>
        <w:spacing w:line="480" w:lineRule="auto"/>
        <w:rPr>
          <w:rFonts w:ascii="Times New Roman" w:hAnsi="Times New Roman" w:cs="Times New Roman"/>
          <w:sz w:val="24"/>
        </w:rPr>
      </w:pPr>
      <w:r w:rsidRPr="00D13B8A">
        <w:rPr>
          <w:rFonts w:ascii="Times New Roman" w:hAnsi="Times New Roman" w:cs="Times New Roman"/>
          <w:sz w:val="24"/>
        </w:rPr>
        <w:t>Course:</w:t>
      </w:r>
    </w:p>
    <w:p w14:paraId="3AB2903E" w14:textId="77777777" w:rsidR="007604CC" w:rsidRPr="00D13B8A" w:rsidRDefault="007604CC" w:rsidP="00D13B8A">
      <w:pPr>
        <w:spacing w:line="480" w:lineRule="auto"/>
        <w:rPr>
          <w:rFonts w:ascii="Times New Roman" w:hAnsi="Times New Roman" w:cs="Times New Roman"/>
          <w:sz w:val="24"/>
        </w:rPr>
      </w:pPr>
      <w:r w:rsidRPr="00D13B8A">
        <w:rPr>
          <w:rFonts w:ascii="Times New Roman" w:hAnsi="Times New Roman" w:cs="Times New Roman"/>
          <w:sz w:val="24"/>
        </w:rPr>
        <w:t>Date:</w:t>
      </w:r>
    </w:p>
    <w:p w14:paraId="6F546A65" w14:textId="77777777" w:rsidR="00443E0F" w:rsidRPr="00D13B8A" w:rsidRDefault="007604CC" w:rsidP="00D13B8A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D13B8A">
        <w:rPr>
          <w:rFonts w:ascii="Times New Roman" w:hAnsi="Times New Roman" w:cs="Times New Roman"/>
          <w:b/>
          <w:sz w:val="24"/>
        </w:rPr>
        <w:t xml:space="preserve">Discussion: </w:t>
      </w:r>
      <w:r w:rsidR="00BB1BF1" w:rsidRPr="00D13B8A">
        <w:rPr>
          <w:rFonts w:ascii="Times New Roman" w:hAnsi="Times New Roman" w:cs="Times New Roman"/>
          <w:b/>
          <w:sz w:val="24"/>
        </w:rPr>
        <w:t>Occupational Stress</w:t>
      </w:r>
    </w:p>
    <w:p w14:paraId="148296A9" w14:textId="5B9CAAF6" w:rsidR="00571513" w:rsidRPr="00D13B8A" w:rsidRDefault="005768D8" w:rsidP="00D13B8A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 w:rsidRPr="00D13B8A">
        <w:rPr>
          <w:rFonts w:ascii="Times New Roman" w:hAnsi="Times New Roman" w:cs="Times New Roman"/>
          <w:sz w:val="24"/>
        </w:rPr>
        <w:t xml:space="preserve">Occupational stress </w:t>
      </w:r>
      <w:r w:rsidR="00D750F1">
        <w:rPr>
          <w:rFonts w:ascii="Times New Roman" w:hAnsi="Times New Roman" w:cs="Times New Roman"/>
          <w:sz w:val="24"/>
        </w:rPr>
        <w:t>is</w:t>
      </w:r>
      <w:r w:rsidRPr="00D13B8A">
        <w:rPr>
          <w:rFonts w:ascii="Times New Roman" w:hAnsi="Times New Roman" w:cs="Times New Roman"/>
          <w:sz w:val="24"/>
        </w:rPr>
        <w:t xml:space="preserve"> </w:t>
      </w:r>
      <w:r w:rsidR="00D750F1">
        <w:rPr>
          <w:rFonts w:ascii="Times New Roman" w:hAnsi="Times New Roman" w:cs="Times New Roman"/>
          <w:sz w:val="24"/>
        </w:rPr>
        <w:t xml:space="preserve">a </w:t>
      </w:r>
      <w:r w:rsidRPr="00D13B8A">
        <w:rPr>
          <w:rFonts w:ascii="Times New Roman" w:hAnsi="Times New Roman" w:cs="Times New Roman"/>
          <w:sz w:val="24"/>
        </w:rPr>
        <w:t xml:space="preserve">negative reaction to stressful conditions, situations as well as </w:t>
      </w:r>
      <w:r w:rsidR="00801F8B" w:rsidRPr="00D13B8A">
        <w:rPr>
          <w:rFonts w:ascii="Times New Roman" w:hAnsi="Times New Roman" w:cs="Times New Roman"/>
          <w:sz w:val="24"/>
        </w:rPr>
        <w:t xml:space="preserve">events </w:t>
      </w:r>
      <w:r w:rsidR="00D750F1">
        <w:rPr>
          <w:rFonts w:ascii="Times New Roman" w:hAnsi="Times New Roman" w:cs="Times New Roman"/>
          <w:sz w:val="24"/>
        </w:rPr>
        <w:t xml:space="preserve">that </w:t>
      </w:r>
      <w:r w:rsidR="00801F8B" w:rsidRPr="00D13B8A">
        <w:rPr>
          <w:rFonts w:ascii="Times New Roman" w:hAnsi="Times New Roman" w:cs="Times New Roman"/>
          <w:sz w:val="24"/>
        </w:rPr>
        <w:t>take place at workplaces. In this case, this discussion will be ab</w:t>
      </w:r>
      <w:r w:rsidR="002D785F" w:rsidRPr="00D13B8A">
        <w:rPr>
          <w:rFonts w:ascii="Times New Roman" w:hAnsi="Times New Roman" w:cs="Times New Roman"/>
          <w:sz w:val="24"/>
        </w:rPr>
        <w:t>out a fictitious person called J</w:t>
      </w:r>
      <w:r w:rsidR="00801F8B" w:rsidRPr="00D13B8A">
        <w:rPr>
          <w:rFonts w:ascii="Times New Roman" w:hAnsi="Times New Roman" w:cs="Times New Roman"/>
          <w:sz w:val="24"/>
        </w:rPr>
        <w:t>ohn who has been working as a nurse. Nursing is considered to be a naturally stressful job.</w:t>
      </w:r>
    </w:p>
    <w:p w14:paraId="70DA8F82" w14:textId="078DA9E0" w:rsidR="003E2D2E" w:rsidRPr="00D13B8A" w:rsidRDefault="008E5920" w:rsidP="00D13B8A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 w:rsidRPr="00D13B8A">
        <w:rPr>
          <w:rFonts w:ascii="Times New Roman" w:hAnsi="Times New Roman" w:cs="Times New Roman"/>
          <w:sz w:val="24"/>
        </w:rPr>
        <w:t xml:space="preserve">Having noted that nursing is a kind of job that is naturally stressful, it could be claimed that all those who work in </w:t>
      </w:r>
      <w:r w:rsidR="002C3643" w:rsidRPr="00D13B8A">
        <w:rPr>
          <w:rFonts w:ascii="Times New Roman" w:hAnsi="Times New Roman" w:cs="Times New Roman"/>
          <w:sz w:val="24"/>
        </w:rPr>
        <w:t>nursing are exposed to stress. One of the main stressor</w:t>
      </w:r>
      <w:r w:rsidR="00D750F1">
        <w:rPr>
          <w:rFonts w:ascii="Times New Roman" w:hAnsi="Times New Roman" w:cs="Times New Roman"/>
          <w:sz w:val="24"/>
        </w:rPr>
        <w:t>s</w:t>
      </w:r>
      <w:r w:rsidR="002C3643" w:rsidRPr="00D13B8A">
        <w:rPr>
          <w:rFonts w:ascii="Times New Roman" w:hAnsi="Times New Roman" w:cs="Times New Roman"/>
          <w:sz w:val="24"/>
        </w:rPr>
        <w:t xml:space="preserve"> that John faces is that of having a high frequency of patients. John might always not be in a position to adapt well to this situation – high frequency of patients paying a visit every day in his office. </w:t>
      </w:r>
      <w:r w:rsidR="00EF0543" w:rsidRPr="00D13B8A">
        <w:rPr>
          <w:rFonts w:ascii="Times New Roman" w:hAnsi="Times New Roman" w:cs="Times New Roman"/>
          <w:sz w:val="24"/>
        </w:rPr>
        <w:t xml:space="preserve">John often experiences psychological job strain by way of becoming anxious as well as frustrated. He gets worried </w:t>
      </w:r>
      <w:r w:rsidR="00D750F1">
        <w:rPr>
          <w:rFonts w:ascii="Times New Roman" w:hAnsi="Times New Roman" w:cs="Times New Roman"/>
          <w:sz w:val="24"/>
        </w:rPr>
        <w:t>about</w:t>
      </w:r>
      <w:r w:rsidR="00EF0543" w:rsidRPr="00D13B8A">
        <w:rPr>
          <w:rFonts w:ascii="Times New Roman" w:hAnsi="Times New Roman" w:cs="Times New Roman"/>
          <w:sz w:val="24"/>
        </w:rPr>
        <w:t xml:space="preserve"> the increasing </w:t>
      </w:r>
      <w:r w:rsidR="003E2D2E" w:rsidRPr="00D13B8A">
        <w:rPr>
          <w:rFonts w:ascii="Times New Roman" w:hAnsi="Times New Roman" w:cs="Times New Roman"/>
          <w:sz w:val="24"/>
        </w:rPr>
        <w:t>number of patients who pay a visit to his office. In addition, John also experiences physical job strain by having a headache.</w:t>
      </w:r>
    </w:p>
    <w:p w14:paraId="0BC05E53" w14:textId="768E2548" w:rsidR="00D51EBD" w:rsidRPr="00D13B8A" w:rsidRDefault="003E2D2E" w:rsidP="00D13B8A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 w:rsidRPr="00D13B8A">
        <w:rPr>
          <w:rFonts w:ascii="Times New Roman" w:hAnsi="Times New Roman" w:cs="Times New Roman"/>
          <w:sz w:val="24"/>
        </w:rPr>
        <w:t xml:space="preserve">John has been able to successfully come up with a way that has enabled him to adapt to the job stressor. </w:t>
      </w:r>
      <w:r w:rsidR="000C5300" w:rsidRPr="00D13B8A">
        <w:rPr>
          <w:rFonts w:ascii="Times New Roman" w:hAnsi="Times New Roman" w:cs="Times New Roman"/>
          <w:sz w:val="24"/>
        </w:rPr>
        <w:t xml:space="preserve">Since John has been facing the job stressor of increasing frequency of patients in his office he has devised a way through which he has resulted to resolving or adapting well to this situation. </w:t>
      </w:r>
      <w:r w:rsidR="00B526EC" w:rsidRPr="00D13B8A">
        <w:rPr>
          <w:rFonts w:ascii="Times New Roman" w:hAnsi="Times New Roman" w:cs="Times New Roman"/>
          <w:sz w:val="24"/>
        </w:rPr>
        <w:t>John</w:t>
      </w:r>
      <w:r w:rsidR="00971D9A" w:rsidRPr="00D13B8A">
        <w:rPr>
          <w:rFonts w:ascii="Times New Roman" w:hAnsi="Times New Roman" w:cs="Times New Roman"/>
          <w:sz w:val="24"/>
        </w:rPr>
        <w:t xml:space="preserve"> has got adapted to this situation by reviewing the </w:t>
      </w:r>
      <w:r w:rsidR="00B526EC" w:rsidRPr="00D13B8A">
        <w:rPr>
          <w:rFonts w:ascii="Times New Roman" w:hAnsi="Times New Roman" w:cs="Times New Roman"/>
          <w:sz w:val="24"/>
        </w:rPr>
        <w:t>patient’s</w:t>
      </w:r>
      <w:r w:rsidR="00971D9A" w:rsidRPr="00D13B8A">
        <w:rPr>
          <w:rFonts w:ascii="Times New Roman" w:hAnsi="Times New Roman" w:cs="Times New Roman"/>
          <w:sz w:val="24"/>
        </w:rPr>
        <w:t xml:space="preserve"> records and picking on the ones that need to be visiting the clinic frequently.</w:t>
      </w:r>
      <w:r w:rsidR="00B526EC" w:rsidRPr="00D13B8A">
        <w:rPr>
          <w:rFonts w:ascii="Times New Roman" w:hAnsi="Times New Roman" w:cs="Times New Roman"/>
          <w:sz w:val="24"/>
        </w:rPr>
        <w:t xml:space="preserve"> In recent, some healthcare </w:t>
      </w:r>
      <w:r w:rsidR="00B526EC" w:rsidRPr="00D13B8A">
        <w:rPr>
          <w:rFonts w:ascii="Times New Roman" w:hAnsi="Times New Roman" w:cs="Times New Roman"/>
          <w:sz w:val="24"/>
        </w:rPr>
        <w:lastRenderedPageBreak/>
        <w:t xml:space="preserve">practitioners have been requiring patients to be </w:t>
      </w:r>
      <w:r w:rsidR="00502371" w:rsidRPr="00D13B8A">
        <w:rPr>
          <w:rFonts w:ascii="Times New Roman" w:hAnsi="Times New Roman" w:cs="Times New Roman"/>
          <w:sz w:val="24"/>
        </w:rPr>
        <w:t xml:space="preserve">visiting their clinics more times than required. This could be partly attributed to lack of knowledge or to the need to make a lot of money from </w:t>
      </w:r>
      <w:r w:rsidR="007F4C85" w:rsidRPr="00D13B8A">
        <w:rPr>
          <w:rFonts w:ascii="Times New Roman" w:hAnsi="Times New Roman" w:cs="Times New Roman"/>
          <w:sz w:val="24"/>
        </w:rPr>
        <w:t>the patients</w:t>
      </w:r>
      <w:r w:rsidR="001802FD" w:rsidRPr="00D13B8A">
        <w:rPr>
          <w:rFonts w:ascii="Times New Roman" w:hAnsi="Times New Roman" w:cs="Times New Roman"/>
          <w:sz w:val="24"/>
        </w:rPr>
        <w:t xml:space="preserve"> or from the insurance companies that are responsible for paying their medical bills. </w:t>
      </w:r>
      <w:r w:rsidR="0019168D" w:rsidRPr="00D13B8A">
        <w:rPr>
          <w:rFonts w:ascii="Times New Roman" w:hAnsi="Times New Roman" w:cs="Times New Roman"/>
          <w:sz w:val="24"/>
        </w:rPr>
        <w:t xml:space="preserve">In addition, John has also allocated the patients to </w:t>
      </w:r>
      <w:r w:rsidR="003C4045" w:rsidRPr="00D13B8A">
        <w:rPr>
          <w:rFonts w:ascii="Times New Roman" w:hAnsi="Times New Roman" w:cs="Times New Roman"/>
          <w:sz w:val="24"/>
        </w:rPr>
        <w:t xml:space="preserve">attend during specific days. This has led to </w:t>
      </w:r>
      <w:r w:rsidR="00D750F1">
        <w:rPr>
          <w:rFonts w:ascii="Times New Roman" w:hAnsi="Times New Roman" w:cs="Times New Roman"/>
          <w:sz w:val="24"/>
        </w:rPr>
        <w:t xml:space="preserve">a </w:t>
      </w:r>
      <w:r w:rsidR="003C4045" w:rsidRPr="00D13B8A">
        <w:rPr>
          <w:rFonts w:ascii="Times New Roman" w:hAnsi="Times New Roman" w:cs="Times New Roman"/>
          <w:sz w:val="24"/>
        </w:rPr>
        <w:t xml:space="preserve">reduction of the frequency with which the patients have been </w:t>
      </w:r>
      <w:r w:rsidR="009A6F78" w:rsidRPr="00D13B8A">
        <w:rPr>
          <w:rFonts w:ascii="Times New Roman" w:hAnsi="Times New Roman" w:cs="Times New Roman"/>
          <w:sz w:val="24"/>
        </w:rPr>
        <w:t xml:space="preserve">paying a visit </w:t>
      </w:r>
      <w:r w:rsidR="0065445F" w:rsidRPr="00D13B8A">
        <w:rPr>
          <w:rFonts w:ascii="Times New Roman" w:hAnsi="Times New Roman" w:cs="Times New Roman"/>
          <w:sz w:val="24"/>
        </w:rPr>
        <w:t xml:space="preserve">to the </w:t>
      </w:r>
      <w:r w:rsidR="00D51EBD" w:rsidRPr="00D13B8A">
        <w:rPr>
          <w:rFonts w:ascii="Times New Roman" w:hAnsi="Times New Roman" w:cs="Times New Roman"/>
          <w:sz w:val="24"/>
        </w:rPr>
        <w:t>clinic.</w:t>
      </w:r>
    </w:p>
    <w:p w14:paraId="6DEF3F6F" w14:textId="77777777" w:rsidR="00221B80" w:rsidRPr="00D13B8A" w:rsidRDefault="00221B80" w:rsidP="00D13B8A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 w:rsidRPr="00D13B8A">
        <w:rPr>
          <w:rFonts w:ascii="Times New Roman" w:hAnsi="Times New Roman" w:cs="Times New Roman"/>
          <w:sz w:val="24"/>
        </w:rPr>
        <w:t xml:space="preserve">The other key stressor </w:t>
      </w:r>
      <w:r w:rsidR="000F4C28" w:rsidRPr="00D13B8A">
        <w:rPr>
          <w:rFonts w:ascii="Times New Roman" w:hAnsi="Times New Roman" w:cs="Times New Roman"/>
          <w:sz w:val="24"/>
        </w:rPr>
        <w:t xml:space="preserve">that John faces is that of increased exposure to </w:t>
      </w:r>
      <w:r w:rsidR="00950E74" w:rsidRPr="00D13B8A">
        <w:rPr>
          <w:rFonts w:ascii="Times New Roman" w:hAnsi="Times New Roman" w:cs="Times New Roman"/>
          <w:sz w:val="24"/>
        </w:rPr>
        <w:t xml:space="preserve">diseases. The health care facilities are places where people suffering from all kinds of diseases and infections go to receive treatment. </w:t>
      </w:r>
      <w:r w:rsidR="00C1003D" w:rsidRPr="00D13B8A">
        <w:rPr>
          <w:rFonts w:ascii="Times New Roman" w:hAnsi="Times New Roman" w:cs="Times New Roman"/>
          <w:sz w:val="24"/>
        </w:rPr>
        <w:t xml:space="preserve">Having noted that </w:t>
      </w:r>
      <w:r w:rsidR="003771E6" w:rsidRPr="00D13B8A">
        <w:rPr>
          <w:rFonts w:ascii="Times New Roman" w:hAnsi="Times New Roman" w:cs="Times New Roman"/>
          <w:sz w:val="24"/>
        </w:rPr>
        <w:t xml:space="preserve">the health care facilities are places that are filled with diseases, </w:t>
      </w:r>
      <w:r w:rsidR="00141D8A" w:rsidRPr="00D13B8A">
        <w:rPr>
          <w:rFonts w:ascii="Times New Roman" w:hAnsi="Times New Roman" w:cs="Times New Roman"/>
          <w:sz w:val="24"/>
        </w:rPr>
        <w:t>John has found himself coming up with ways through which he could safeguard himself from the diseases that he is exposed to. He has found himself in a position to adapt to this kind of situation</w:t>
      </w:r>
      <w:r w:rsidR="005B023C" w:rsidRPr="00D13B8A">
        <w:rPr>
          <w:rFonts w:ascii="Times New Roman" w:hAnsi="Times New Roman" w:cs="Times New Roman"/>
          <w:sz w:val="24"/>
        </w:rPr>
        <w:t>. He has been experiencing psychological job strain through becoming anxious or even frustrated at other times.</w:t>
      </w:r>
    </w:p>
    <w:p w14:paraId="0E6188C0" w14:textId="1FBC451B" w:rsidR="005B023C" w:rsidRPr="00D13B8A" w:rsidRDefault="00CD0A8F" w:rsidP="00D13B8A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 w:rsidRPr="00D13B8A">
        <w:rPr>
          <w:rFonts w:ascii="Times New Roman" w:hAnsi="Times New Roman" w:cs="Times New Roman"/>
          <w:sz w:val="24"/>
        </w:rPr>
        <w:t xml:space="preserve">John has been </w:t>
      </w:r>
      <w:r w:rsidR="00892E4D" w:rsidRPr="00D13B8A">
        <w:rPr>
          <w:rFonts w:ascii="Times New Roman" w:hAnsi="Times New Roman" w:cs="Times New Roman"/>
          <w:sz w:val="24"/>
        </w:rPr>
        <w:t xml:space="preserve">in a position to establish a way that would result to enabling him to </w:t>
      </w:r>
      <w:r w:rsidR="00223C00" w:rsidRPr="00D13B8A">
        <w:rPr>
          <w:rFonts w:ascii="Times New Roman" w:hAnsi="Times New Roman" w:cs="Times New Roman"/>
          <w:sz w:val="24"/>
        </w:rPr>
        <w:t xml:space="preserve">adapt to increased exposure to infectious diseases. </w:t>
      </w:r>
      <w:r w:rsidR="00412647" w:rsidRPr="00D13B8A">
        <w:rPr>
          <w:rFonts w:ascii="Times New Roman" w:hAnsi="Times New Roman" w:cs="Times New Roman"/>
          <w:sz w:val="24"/>
        </w:rPr>
        <w:t>For instance, in most cases</w:t>
      </w:r>
      <w:r w:rsidR="00D750F1">
        <w:rPr>
          <w:rFonts w:ascii="Times New Roman" w:hAnsi="Times New Roman" w:cs="Times New Roman"/>
          <w:sz w:val="24"/>
        </w:rPr>
        <w:t>,</w:t>
      </w:r>
      <w:r w:rsidR="00412647" w:rsidRPr="00D13B8A">
        <w:rPr>
          <w:rFonts w:ascii="Times New Roman" w:hAnsi="Times New Roman" w:cs="Times New Roman"/>
          <w:sz w:val="24"/>
        </w:rPr>
        <w:t xml:space="preserve"> nurses have been using personal protective equipment’s which </w:t>
      </w:r>
      <w:r w:rsidR="00D750F1">
        <w:rPr>
          <w:rFonts w:ascii="Times New Roman" w:hAnsi="Times New Roman" w:cs="Times New Roman"/>
          <w:sz w:val="24"/>
        </w:rPr>
        <w:t>is</w:t>
      </w:r>
      <w:r w:rsidR="00412647" w:rsidRPr="00D13B8A">
        <w:rPr>
          <w:rFonts w:ascii="Times New Roman" w:hAnsi="Times New Roman" w:cs="Times New Roman"/>
          <w:sz w:val="24"/>
        </w:rPr>
        <w:t xml:space="preserve"> designed to prevent them from exposure </w:t>
      </w:r>
      <w:r w:rsidR="00D750F1">
        <w:rPr>
          <w:rFonts w:ascii="Times New Roman" w:hAnsi="Times New Roman" w:cs="Times New Roman"/>
          <w:sz w:val="24"/>
        </w:rPr>
        <w:t>to</w:t>
      </w:r>
      <w:r w:rsidR="00412647" w:rsidRPr="00D13B8A">
        <w:rPr>
          <w:rFonts w:ascii="Times New Roman" w:hAnsi="Times New Roman" w:cs="Times New Roman"/>
          <w:sz w:val="24"/>
        </w:rPr>
        <w:t xml:space="preserve"> infectious agents. </w:t>
      </w:r>
      <w:r w:rsidR="00223C00" w:rsidRPr="00D13B8A">
        <w:rPr>
          <w:rFonts w:ascii="Times New Roman" w:hAnsi="Times New Roman" w:cs="Times New Roman"/>
          <w:sz w:val="24"/>
        </w:rPr>
        <w:t xml:space="preserve"> </w:t>
      </w:r>
      <w:r w:rsidR="00D42A7B" w:rsidRPr="00D13B8A">
        <w:rPr>
          <w:rFonts w:ascii="Times New Roman" w:hAnsi="Times New Roman" w:cs="Times New Roman"/>
          <w:sz w:val="24"/>
        </w:rPr>
        <w:t xml:space="preserve">John has been using </w:t>
      </w:r>
      <w:proofErr w:type="gramStart"/>
      <w:r w:rsidR="00D42A7B" w:rsidRPr="00D13B8A">
        <w:rPr>
          <w:rFonts w:ascii="Times New Roman" w:hAnsi="Times New Roman" w:cs="Times New Roman"/>
          <w:sz w:val="24"/>
        </w:rPr>
        <w:t>PPE’s</w:t>
      </w:r>
      <w:proofErr w:type="gramEnd"/>
      <w:r w:rsidR="00D42A7B" w:rsidRPr="00D13B8A">
        <w:rPr>
          <w:rFonts w:ascii="Times New Roman" w:hAnsi="Times New Roman" w:cs="Times New Roman"/>
          <w:sz w:val="24"/>
        </w:rPr>
        <w:t xml:space="preserve"> such as gloves to protect his hands, aprons to protect his clothing or skin, masks to protect the nose and mouth, goggles to protect his eyes</w:t>
      </w:r>
      <w:r w:rsidR="00D750F1">
        <w:rPr>
          <w:rFonts w:ascii="Times New Roman" w:hAnsi="Times New Roman" w:cs="Times New Roman"/>
          <w:sz w:val="24"/>
        </w:rPr>
        <w:t>,</w:t>
      </w:r>
      <w:r w:rsidR="00D42A7B" w:rsidRPr="00D13B8A">
        <w:rPr>
          <w:rFonts w:ascii="Times New Roman" w:hAnsi="Times New Roman" w:cs="Times New Roman"/>
          <w:sz w:val="24"/>
        </w:rPr>
        <w:t xml:space="preserve"> and face shields to protect his eyes, mouth, nose</w:t>
      </w:r>
      <w:r w:rsidR="00D750F1">
        <w:rPr>
          <w:rFonts w:ascii="Times New Roman" w:hAnsi="Times New Roman" w:cs="Times New Roman"/>
          <w:sz w:val="24"/>
        </w:rPr>
        <w:t>,</w:t>
      </w:r>
      <w:r w:rsidR="00D42A7B" w:rsidRPr="00D13B8A">
        <w:rPr>
          <w:rFonts w:ascii="Times New Roman" w:hAnsi="Times New Roman" w:cs="Times New Roman"/>
          <w:sz w:val="24"/>
        </w:rPr>
        <w:t xml:space="preserve"> and the whole face. He has been appropriately using the above</w:t>
      </w:r>
      <w:r w:rsidR="00D750F1">
        <w:rPr>
          <w:rFonts w:ascii="Times New Roman" w:hAnsi="Times New Roman" w:cs="Times New Roman"/>
          <w:sz w:val="24"/>
        </w:rPr>
        <w:t>-</w:t>
      </w:r>
      <w:r w:rsidR="00D42A7B" w:rsidRPr="00D13B8A">
        <w:rPr>
          <w:rFonts w:ascii="Times New Roman" w:hAnsi="Times New Roman" w:cs="Times New Roman"/>
          <w:sz w:val="24"/>
        </w:rPr>
        <w:t xml:space="preserve">listed PPE’s to ensure that he is safe from infectious agents.  </w:t>
      </w:r>
    </w:p>
    <w:p w14:paraId="4EC7F84E" w14:textId="77777777" w:rsidR="005B023C" w:rsidRPr="00D13B8A" w:rsidRDefault="005B023C" w:rsidP="00D13B8A">
      <w:pPr>
        <w:spacing w:line="480" w:lineRule="auto"/>
        <w:rPr>
          <w:rFonts w:ascii="Times New Roman" w:hAnsi="Times New Roman" w:cs="Times New Roman"/>
          <w:sz w:val="24"/>
        </w:rPr>
      </w:pPr>
    </w:p>
    <w:p w14:paraId="688D97E8" w14:textId="77777777" w:rsidR="00BB1BF1" w:rsidRPr="00D13B8A" w:rsidRDefault="000C5300" w:rsidP="00D13B8A">
      <w:pPr>
        <w:spacing w:line="480" w:lineRule="auto"/>
        <w:rPr>
          <w:rFonts w:ascii="Times New Roman" w:hAnsi="Times New Roman" w:cs="Times New Roman"/>
          <w:sz w:val="24"/>
        </w:rPr>
      </w:pPr>
      <w:r w:rsidRPr="00D13B8A">
        <w:rPr>
          <w:rFonts w:ascii="Times New Roman" w:hAnsi="Times New Roman" w:cs="Times New Roman"/>
          <w:sz w:val="24"/>
        </w:rPr>
        <w:t xml:space="preserve"> </w:t>
      </w:r>
      <w:r w:rsidR="002C3643" w:rsidRPr="00D13B8A">
        <w:rPr>
          <w:rFonts w:ascii="Times New Roman" w:hAnsi="Times New Roman" w:cs="Times New Roman"/>
          <w:sz w:val="24"/>
        </w:rPr>
        <w:t xml:space="preserve"> </w:t>
      </w:r>
      <w:r w:rsidR="00801F8B" w:rsidRPr="00D13B8A">
        <w:rPr>
          <w:rFonts w:ascii="Times New Roman" w:hAnsi="Times New Roman" w:cs="Times New Roman"/>
          <w:sz w:val="24"/>
        </w:rPr>
        <w:t xml:space="preserve"> </w:t>
      </w:r>
    </w:p>
    <w:p w14:paraId="1B099BBD" w14:textId="77777777" w:rsidR="00396EE7" w:rsidRPr="00D13B8A" w:rsidRDefault="00396EE7" w:rsidP="00D13B8A">
      <w:pPr>
        <w:spacing w:line="480" w:lineRule="auto"/>
        <w:rPr>
          <w:rFonts w:ascii="Times New Roman" w:hAnsi="Times New Roman" w:cs="Times New Roman"/>
          <w:sz w:val="24"/>
        </w:rPr>
      </w:pPr>
    </w:p>
    <w:sectPr w:rsidR="00396EE7" w:rsidRPr="00D13B8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DD0303" w14:textId="77777777" w:rsidR="009315D6" w:rsidRDefault="009315D6" w:rsidP="00EE446B">
      <w:pPr>
        <w:spacing w:after="0" w:line="240" w:lineRule="auto"/>
      </w:pPr>
      <w:r>
        <w:separator/>
      </w:r>
    </w:p>
  </w:endnote>
  <w:endnote w:type="continuationSeparator" w:id="0">
    <w:p w14:paraId="508589C8" w14:textId="77777777" w:rsidR="009315D6" w:rsidRDefault="009315D6" w:rsidP="00EE44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07BC4F" w14:textId="77777777" w:rsidR="009315D6" w:rsidRDefault="009315D6" w:rsidP="00EE446B">
      <w:pPr>
        <w:spacing w:after="0" w:line="240" w:lineRule="auto"/>
      </w:pPr>
      <w:r>
        <w:separator/>
      </w:r>
    </w:p>
  </w:footnote>
  <w:footnote w:type="continuationSeparator" w:id="0">
    <w:p w14:paraId="69CCF838" w14:textId="77777777" w:rsidR="009315D6" w:rsidRDefault="009315D6" w:rsidP="00EE44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E391F5" w14:textId="77777777" w:rsidR="00EE446B" w:rsidRPr="00D13B8A" w:rsidRDefault="00EE446B" w:rsidP="00D13B8A">
    <w:pPr>
      <w:pStyle w:val="Header"/>
      <w:spacing w:line="480" w:lineRule="auto"/>
      <w:jc w:val="right"/>
      <w:rPr>
        <w:rFonts w:ascii="Times New Roman" w:hAnsi="Times New Roman" w:cs="Times New Roman"/>
        <w:sz w:val="24"/>
      </w:rPr>
    </w:pPr>
    <w:r w:rsidRPr="00D13B8A">
      <w:rPr>
        <w:rFonts w:ascii="Times New Roman" w:hAnsi="Times New Roman" w:cs="Times New Roman"/>
        <w:sz w:val="24"/>
      </w:rPr>
      <w:t xml:space="preserve">Surname </w:t>
    </w:r>
    <w:sdt>
      <w:sdtPr>
        <w:rPr>
          <w:rFonts w:ascii="Times New Roman" w:hAnsi="Times New Roman" w:cs="Times New Roman"/>
          <w:sz w:val="24"/>
        </w:rPr>
        <w:id w:val="-80530625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D13B8A">
          <w:rPr>
            <w:rFonts w:ascii="Times New Roman" w:hAnsi="Times New Roman" w:cs="Times New Roman"/>
            <w:sz w:val="24"/>
          </w:rPr>
          <w:fldChar w:fldCharType="begin"/>
        </w:r>
        <w:r w:rsidRPr="00D13B8A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13B8A">
          <w:rPr>
            <w:rFonts w:ascii="Times New Roman" w:hAnsi="Times New Roman" w:cs="Times New Roman"/>
            <w:sz w:val="24"/>
          </w:rPr>
          <w:fldChar w:fldCharType="separate"/>
        </w:r>
        <w:r w:rsidR="00D13B8A">
          <w:rPr>
            <w:rFonts w:ascii="Times New Roman" w:hAnsi="Times New Roman" w:cs="Times New Roman"/>
            <w:noProof/>
            <w:sz w:val="24"/>
          </w:rPr>
          <w:t>3</w:t>
        </w:r>
        <w:r w:rsidRPr="00D13B8A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14:paraId="1B632B30" w14:textId="77777777" w:rsidR="00EE446B" w:rsidRPr="00D13B8A" w:rsidRDefault="00EE446B" w:rsidP="00D13B8A">
    <w:pPr>
      <w:pStyle w:val="Header"/>
      <w:spacing w:line="480" w:lineRule="auto"/>
      <w:rPr>
        <w:rFonts w:ascii="Times New Roman" w:hAnsi="Times New Roman" w:cs="Times New Roman"/>
        <w:sz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MTEwNTA0MDU2N7FQ0lEKTi0uzszPAykwrAUAYQomDywAAAA="/>
  </w:docVars>
  <w:rsids>
    <w:rsidRoot w:val="001438CF"/>
    <w:rsid w:val="000C1C3B"/>
    <w:rsid w:val="000C5300"/>
    <w:rsid w:val="000F4C28"/>
    <w:rsid w:val="0013228F"/>
    <w:rsid w:val="00141D8A"/>
    <w:rsid w:val="001438CF"/>
    <w:rsid w:val="001802FD"/>
    <w:rsid w:val="0019168D"/>
    <w:rsid w:val="00221B80"/>
    <w:rsid w:val="00223C00"/>
    <w:rsid w:val="002309D2"/>
    <w:rsid w:val="002C25D5"/>
    <w:rsid w:val="002C3643"/>
    <w:rsid w:val="002D785F"/>
    <w:rsid w:val="003771E6"/>
    <w:rsid w:val="00396EE7"/>
    <w:rsid w:val="003C4045"/>
    <w:rsid w:val="003E2D2E"/>
    <w:rsid w:val="00412647"/>
    <w:rsid w:val="00502371"/>
    <w:rsid w:val="00571513"/>
    <w:rsid w:val="005768D8"/>
    <w:rsid w:val="005B023C"/>
    <w:rsid w:val="0065445F"/>
    <w:rsid w:val="007604CC"/>
    <w:rsid w:val="007F4C85"/>
    <w:rsid w:val="00801F8B"/>
    <w:rsid w:val="00892E4D"/>
    <w:rsid w:val="008E5920"/>
    <w:rsid w:val="009315D6"/>
    <w:rsid w:val="00950E74"/>
    <w:rsid w:val="00954923"/>
    <w:rsid w:val="00971D9A"/>
    <w:rsid w:val="009A6F78"/>
    <w:rsid w:val="00AD68C1"/>
    <w:rsid w:val="00B526EC"/>
    <w:rsid w:val="00BB1BF1"/>
    <w:rsid w:val="00C1003D"/>
    <w:rsid w:val="00CD0A8F"/>
    <w:rsid w:val="00D13B8A"/>
    <w:rsid w:val="00D42A7B"/>
    <w:rsid w:val="00D51EBD"/>
    <w:rsid w:val="00D73EE2"/>
    <w:rsid w:val="00D750F1"/>
    <w:rsid w:val="00EE446B"/>
    <w:rsid w:val="00EF0543"/>
    <w:rsid w:val="00FE4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CA3929"/>
  <w15:chartTrackingRefBased/>
  <w15:docId w15:val="{E8D9A7B2-63FC-4DBC-947C-623376F27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4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46B"/>
  </w:style>
  <w:style w:type="paragraph" w:styleId="Footer">
    <w:name w:val="footer"/>
    <w:basedOn w:val="Normal"/>
    <w:link w:val="FooterChar"/>
    <w:uiPriority w:val="99"/>
    <w:unhideWhenUsed/>
    <w:rsid w:val="00EE44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4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6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</dc:creator>
  <cp:keywords/>
  <dc:description/>
  <cp:lastModifiedBy>aron</cp:lastModifiedBy>
  <cp:revision>2</cp:revision>
  <dcterms:created xsi:type="dcterms:W3CDTF">2021-05-03T19:57:00Z</dcterms:created>
  <dcterms:modified xsi:type="dcterms:W3CDTF">2021-05-03T19:57:00Z</dcterms:modified>
</cp:coreProperties>
</file>